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F4917" w14:textId="77777777" w:rsidR="00BC3E27" w:rsidRDefault="00BC3E27" w:rsidP="00BC3E27">
      <w:pPr>
        <w:jc w:val="center"/>
        <w:rPr>
          <w:b/>
          <w:bCs/>
        </w:rPr>
      </w:pPr>
      <w:r w:rsidRPr="2CD1B825">
        <w:rPr>
          <w:b/>
          <w:bCs/>
        </w:rPr>
        <w:t xml:space="preserve">Remote Work </w:t>
      </w:r>
      <w:r>
        <w:rPr>
          <w:b/>
          <w:bCs/>
        </w:rPr>
        <w:t>Guidelines</w:t>
      </w:r>
    </w:p>
    <w:p w14:paraId="4883BC24" w14:textId="77777777" w:rsidR="00BC3E27" w:rsidRDefault="00BC3E27" w:rsidP="00BC3E27">
      <w:bookmarkStart w:id="0" w:name="_Hlk34903270"/>
      <w:r w:rsidRPr="2CD1B825">
        <w:rPr>
          <w:b/>
          <w:bCs/>
        </w:rPr>
        <w:t>Purpose</w:t>
      </w:r>
    </w:p>
    <w:p w14:paraId="00D5812E" w14:textId="0CDD42AA" w:rsidR="00BC3E27" w:rsidRDefault="00BC3E27" w:rsidP="00BC3E27">
      <w:r>
        <w:t>The purpose of this policy is to address vulnerabilities associated with staff working remotely. The goal of this policy is to provide a safe and functional work environment that will allow staff to work remotely. A focus of concern with remote work is staff-owned devices (laptops, PCs, smartphones, etc.) entering your network, as these devices may not have the same controls as company-owned devices, and if compromised, could infect your data network.</w:t>
      </w:r>
    </w:p>
    <w:p w14:paraId="1F532AE8" w14:textId="77777777" w:rsidR="00BC3E27" w:rsidRDefault="00BC3E27" w:rsidP="00BC3E27"/>
    <w:p w14:paraId="19C97BDC" w14:textId="77777777" w:rsidR="00BC3E27" w:rsidRDefault="00BC3E27" w:rsidP="00BC3E27">
      <w:bookmarkStart w:id="1" w:name="_Hlk34903278"/>
      <w:bookmarkEnd w:id="0"/>
      <w:r w:rsidRPr="2CD1B825">
        <w:rPr>
          <w:b/>
          <w:bCs/>
        </w:rPr>
        <w:t>Scope</w:t>
      </w:r>
    </w:p>
    <w:p w14:paraId="61A15899" w14:textId="1249B3C4" w:rsidR="00BC3E27" w:rsidRDefault="00BC3E27" w:rsidP="00BC3E27">
      <w:r>
        <w:t xml:space="preserve">This policy covers all </w:t>
      </w:r>
      <w:r w:rsidRPr="2CD1B825">
        <w:rPr>
          <w:color w:val="FF0000"/>
        </w:rPr>
        <w:t>Company na</w:t>
      </w:r>
      <w:r>
        <w:rPr>
          <w:color w:val="FF0000"/>
        </w:rPr>
        <w:t>me</w:t>
      </w:r>
      <w:r>
        <w:t>’s employees who have remote work capabilities.</w:t>
      </w:r>
    </w:p>
    <w:p w14:paraId="308225F8" w14:textId="77777777" w:rsidR="00BC3E27" w:rsidRDefault="00BC3E27" w:rsidP="00BC3E27"/>
    <w:p w14:paraId="05D0DB56" w14:textId="77777777" w:rsidR="00BC3E27" w:rsidRDefault="00BC3E27" w:rsidP="00BC3E27">
      <w:bookmarkStart w:id="2" w:name="_Hlk34903290"/>
      <w:bookmarkEnd w:id="1"/>
      <w:r w:rsidRPr="2CD1B825">
        <w:rPr>
          <w:b/>
          <w:bCs/>
        </w:rPr>
        <w:t>Statement of Policy</w:t>
      </w:r>
    </w:p>
    <w:p w14:paraId="387B23B2" w14:textId="2EAA4045" w:rsidR="00BC3E27" w:rsidRDefault="00BC3E27" w:rsidP="00BC3E27">
      <w:r w:rsidRPr="2CD1B825">
        <w:rPr>
          <w:color w:val="FF0000"/>
        </w:rPr>
        <w:t>Company name</w:t>
      </w:r>
      <w:r>
        <w:t xml:space="preserve"> will implement, to the fullest extent possible, all necessary security controls to ensure staff can remotely work in a safe and functional environment. </w:t>
      </w:r>
      <w:bookmarkEnd w:id="2"/>
    </w:p>
    <w:p w14:paraId="54705FBF" w14:textId="77777777" w:rsidR="00BC3E27" w:rsidRDefault="00BC3E27" w:rsidP="00BC3E27">
      <w:pPr>
        <w:rPr>
          <w:b/>
          <w:bCs/>
        </w:rPr>
      </w:pPr>
      <w:bookmarkStart w:id="3" w:name="_GoBack"/>
      <w:bookmarkEnd w:id="3"/>
    </w:p>
    <w:p w14:paraId="67153901" w14:textId="77777777" w:rsidR="00BC3E27" w:rsidRPr="0062534B" w:rsidRDefault="00BC3E27" w:rsidP="00BC3E27">
      <w:pPr>
        <w:spacing w:after="120"/>
        <w:rPr>
          <w:b/>
          <w:bCs/>
        </w:rPr>
      </w:pPr>
      <w:r w:rsidRPr="0062534B">
        <w:rPr>
          <w:b/>
          <w:bCs/>
        </w:rPr>
        <w:t>Technology</w:t>
      </w:r>
      <w:r>
        <w:rPr>
          <w:b/>
          <w:bCs/>
        </w:rPr>
        <w:t xml:space="preserve"> and procedure</w:t>
      </w:r>
      <w:r w:rsidRPr="0062534B">
        <w:rPr>
          <w:b/>
          <w:bCs/>
        </w:rPr>
        <w:t xml:space="preserve"> requirements for remote work </w:t>
      </w:r>
    </w:p>
    <w:p w14:paraId="3438D74C" w14:textId="77777777" w:rsidR="00BC3E27" w:rsidRPr="0062534B" w:rsidRDefault="00BC3E27" w:rsidP="00BC3E27">
      <w:pPr>
        <w:pStyle w:val="ListParagraph"/>
        <w:numPr>
          <w:ilvl w:val="0"/>
          <w:numId w:val="24"/>
        </w:numPr>
        <w:spacing w:after="120" w:line="240" w:lineRule="auto"/>
        <w:contextualSpacing w:val="0"/>
      </w:pPr>
      <w:r>
        <w:t xml:space="preserve">Transmission security and integrity </w:t>
      </w:r>
    </w:p>
    <w:p w14:paraId="03A842B9" w14:textId="77777777" w:rsidR="00BC3E27" w:rsidRDefault="00BC3E27" w:rsidP="00BC3E27">
      <w:pPr>
        <w:pStyle w:val="ListParagraph"/>
        <w:numPr>
          <w:ilvl w:val="1"/>
          <w:numId w:val="24"/>
        </w:numPr>
        <w:spacing w:after="120" w:line="240" w:lineRule="auto"/>
        <w:contextualSpacing w:val="0"/>
      </w:pPr>
      <w:r w:rsidRPr="00085FF1">
        <w:rPr>
          <w:color w:val="FF0000"/>
        </w:rPr>
        <w:t xml:space="preserve">Company name </w:t>
      </w:r>
      <w:r>
        <w:t>has ensured their firewall is capable of VPN traffic and that employees working remotely are provided with VPN licenses</w:t>
      </w:r>
    </w:p>
    <w:p w14:paraId="69146AF4" w14:textId="77777777" w:rsidR="00BC3E27" w:rsidRDefault="00BC3E27" w:rsidP="00BC3E27">
      <w:pPr>
        <w:pStyle w:val="ListParagraph"/>
        <w:numPr>
          <w:ilvl w:val="1"/>
          <w:numId w:val="24"/>
        </w:numPr>
        <w:spacing w:after="120" w:line="240" w:lineRule="auto"/>
        <w:contextualSpacing w:val="0"/>
      </w:pPr>
      <w:r w:rsidRPr="00085FF1">
        <w:rPr>
          <w:color w:val="FF0000"/>
        </w:rPr>
        <w:t xml:space="preserve">Company name </w:t>
      </w:r>
      <w:r>
        <w:t xml:space="preserve">has tested Unified Communication strategy and technology necessary for remote work: </w:t>
      </w:r>
      <w:r w:rsidRPr="00B165C8">
        <w:t xml:space="preserve">VOIP phones, softphone technology that transfers to mobile phones from </w:t>
      </w:r>
      <w:r>
        <w:t>the</w:t>
      </w:r>
      <w:r w:rsidRPr="00B165C8">
        <w:t xml:space="preserve"> office number</w:t>
      </w:r>
      <w:r>
        <w:t>,</w:t>
      </w:r>
      <w:r w:rsidRPr="00B165C8">
        <w:t xml:space="preserve"> and employees</w:t>
      </w:r>
      <w:r>
        <w:t>’</w:t>
      </w:r>
      <w:r w:rsidRPr="00B165C8">
        <w:t xml:space="preserve"> use of internal chat technology and video conferencing</w:t>
      </w:r>
      <w:r>
        <w:t xml:space="preserve">.   </w:t>
      </w:r>
    </w:p>
    <w:p w14:paraId="4F57F1E0" w14:textId="77777777" w:rsidR="00BC3E27" w:rsidRDefault="00BC3E27" w:rsidP="00BC3E27">
      <w:pPr>
        <w:pStyle w:val="ListParagraph"/>
        <w:numPr>
          <w:ilvl w:val="1"/>
          <w:numId w:val="24"/>
        </w:numPr>
        <w:spacing w:after="120" w:line="240" w:lineRule="auto"/>
        <w:contextualSpacing w:val="0"/>
      </w:pPr>
      <w:r>
        <w:t>Data sharing through external cloud applications (OneDrive, etc.) is restricted to only company approved applications</w:t>
      </w:r>
    </w:p>
    <w:p w14:paraId="7BE6F30A" w14:textId="77777777" w:rsidR="00BC3E27" w:rsidRPr="0042614E" w:rsidRDefault="00BC3E27" w:rsidP="00BC3E27">
      <w:pPr>
        <w:pStyle w:val="ListParagraph"/>
        <w:numPr>
          <w:ilvl w:val="1"/>
          <w:numId w:val="24"/>
        </w:numPr>
        <w:spacing w:after="120" w:line="240" w:lineRule="auto"/>
        <w:contextualSpacing w:val="0"/>
      </w:pPr>
      <w:r>
        <w:t xml:space="preserve">Staff can securely exchange files and information externally and </w:t>
      </w:r>
      <w:r w:rsidRPr="0042614E">
        <w:t>internally</w:t>
      </w:r>
      <w:r w:rsidRPr="0042614E">
        <w:rPr>
          <w:i/>
          <w:iCs/>
        </w:rPr>
        <w:t xml:space="preserve"> (i.e.</w:t>
      </w:r>
      <w:r>
        <w:rPr>
          <w:i/>
          <w:iCs/>
        </w:rPr>
        <w:t>,</w:t>
      </w:r>
      <w:r w:rsidRPr="0042614E">
        <w:rPr>
          <w:i/>
          <w:iCs/>
        </w:rPr>
        <w:t xml:space="preserve"> office-365 encryption option enabled, on-premises solution, etc.)</w:t>
      </w:r>
      <w:r>
        <w:rPr>
          <w:i/>
          <w:iCs/>
        </w:rPr>
        <w:t xml:space="preserve"> </w:t>
      </w:r>
    </w:p>
    <w:p w14:paraId="6606D093" w14:textId="77777777" w:rsidR="00BC3E27" w:rsidRDefault="00BC3E27" w:rsidP="00BC3E27">
      <w:pPr>
        <w:pStyle w:val="ListParagraph"/>
        <w:numPr>
          <w:ilvl w:val="1"/>
          <w:numId w:val="24"/>
        </w:numPr>
        <w:spacing w:after="120" w:line="240" w:lineRule="auto"/>
        <w:contextualSpacing w:val="0"/>
      </w:pPr>
      <w:r>
        <w:t xml:space="preserve">Multifactor Authentication will be implemented for remote connectivity </w:t>
      </w:r>
    </w:p>
    <w:p w14:paraId="2E7C80AE" w14:textId="77777777" w:rsidR="00BC3E27" w:rsidRDefault="00BC3E27" w:rsidP="00BC3E27">
      <w:pPr>
        <w:pStyle w:val="ListParagraph"/>
        <w:numPr>
          <w:ilvl w:val="1"/>
          <w:numId w:val="24"/>
        </w:numPr>
        <w:spacing w:after="120" w:line="240" w:lineRule="auto"/>
        <w:contextualSpacing w:val="0"/>
      </w:pPr>
      <w:r>
        <w:t>Ensure remote connectivity sessions are set to expire after 4-8 hours</w:t>
      </w:r>
    </w:p>
    <w:p w14:paraId="79614E8D" w14:textId="77777777" w:rsidR="00BC3E27" w:rsidRDefault="00BC3E27" w:rsidP="00BC3E27">
      <w:pPr>
        <w:pStyle w:val="ListParagraph"/>
        <w:numPr>
          <w:ilvl w:val="0"/>
          <w:numId w:val="24"/>
        </w:numPr>
        <w:spacing w:after="120" w:line="240" w:lineRule="auto"/>
        <w:contextualSpacing w:val="0"/>
      </w:pPr>
      <w:r>
        <w:t xml:space="preserve">Device and media controls for remote work </w:t>
      </w:r>
    </w:p>
    <w:p w14:paraId="250F7208" w14:textId="77777777" w:rsidR="00BC3E27" w:rsidRDefault="00BC3E27" w:rsidP="00BC3E27">
      <w:pPr>
        <w:pStyle w:val="ListParagraph"/>
        <w:numPr>
          <w:ilvl w:val="1"/>
          <w:numId w:val="24"/>
        </w:numPr>
        <w:spacing w:after="120" w:line="240" w:lineRule="auto"/>
        <w:contextualSpacing w:val="0"/>
      </w:pPr>
      <w:r>
        <w:t>Devices used to connect remotely (laptops and PCs) will utilize encryption</w:t>
      </w:r>
    </w:p>
    <w:p w14:paraId="5C966BA8" w14:textId="77777777" w:rsidR="00BC3E27" w:rsidRDefault="00BC3E27" w:rsidP="00BC3E27">
      <w:pPr>
        <w:pStyle w:val="ListParagraph"/>
        <w:numPr>
          <w:ilvl w:val="1"/>
          <w:numId w:val="24"/>
        </w:numPr>
        <w:spacing w:after="120" w:line="240" w:lineRule="auto"/>
        <w:contextualSpacing w:val="0"/>
      </w:pPr>
      <w:r>
        <w:t>These devices should not have admin privileges. If they do, then strong passwords must be used</w:t>
      </w:r>
    </w:p>
    <w:p w14:paraId="11ACE234" w14:textId="77777777" w:rsidR="00BC3E27" w:rsidRDefault="00BC3E27" w:rsidP="00BC3E27">
      <w:pPr>
        <w:pStyle w:val="ListParagraph"/>
        <w:numPr>
          <w:ilvl w:val="1"/>
          <w:numId w:val="24"/>
        </w:numPr>
        <w:spacing w:after="120" w:line="240" w:lineRule="auto"/>
        <w:contextualSpacing w:val="0"/>
      </w:pPr>
      <w:r>
        <w:t xml:space="preserve">Mobile Device Management software will be implemented on all devices </w:t>
      </w:r>
    </w:p>
    <w:p w14:paraId="306E9406" w14:textId="77777777" w:rsidR="00BC3E27" w:rsidRDefault="00BC3E27" w:rsidP="00BC3E27">
      <w:pPr>
        <w:pStyle w:val="ListParagraph"/>
        <w:numPr>
          <w:ilvl w:val="1"/>
          <w:numId w:val="24"/>
        </w:numPr>
        <w:spacing w:after="120" w:line="240" w:lineRule="auto"/>
        <w:contextualSpacing w:val="0"/>
      </w:pPr>
      <w:r>
        <w:t>A Bring Your Own Device (BYOD) policy will be developed to define proper security for personal devices</w:t>
      </w:r>
    </w:p>
    <w:p w14:paraId="1D316753" w14:textId="77777777" w:rsidR="00BC3E27" w:rsidRDefault="00BC3E27" w:rsidP="00BC3E27">
      <w:pPr>
        <w:pStyle w:val="ListParagraph"/>
        <w:numPr>
          <w:ilvl w:val="1"/>
          <w:numId w:val="24"/>
        </w:numPr>
        <w:spacing w:after="120" w:line="240" w:lineRule="auto"/>
        <w:contextualSpacing w:val="0"/>
      </w:pPr>
      <w:r>
        <w:t>Remote endpoint security tools that can be centrally reviewed and monitored for company and employee-owned devices will be reviewed and implemented</w:t>
      </w:r>
    </w:p>
    <w:p w14:paraId="0B559706" w14:textId="77777777" w:rsidR="00BC3E27" w:rsidRPr="00DE6143" w:rsidRDefault="00BC3E27" w:rsidP="00BC3E27">
      <w:pPr>
        <w:pStyle w:val="ListParagraph"/>
        <w:numPr>
          <w:ilvl w:val="1"/>
          <w:numId w:val="24"/>
        </w:numPr>
        <w:spacing w:after="120" w:line="240" w:lineRule="auto"/>
        <w:contextualSpacing w:val="0"/>
      </w:pPr>
      <w:r>
        <w:t>Access to</w:t>
      </w:r>
      <w:r w:rsidRPr="00DE6143">
        <w:t xml:space="preserve"> </w:t>
      </w:r>
      <w:r>
        <w:t xml:space="preserve">Sensitive Company Information, </w:t>
      </w:r>
      <w:r w:rsidRPr="00DE6143">
        <w:t>Personal</w:t>
      </w:r>
      <w:r>
        <w:t>ly</w:t>
      </w:r>
      <w:r w:rsidRPr="00DE6143">
        <w:t xml:space="preserve"> Identifiable Information (PII), and </w:t>
      </w:r>
      <w:r>
        <w:t>e</w:t>
      </w:r>
      <w:r w:rsidRPr="00DE6143">
        <w:t>lectronic</w:t>
      </w:r>
      <w:r>
        <w:t xml:space="preserve"> Protected</w:t>
      </w:r>
      <w:r w:rsidRPr="00DE6143">
        <w:t xml:space="preserve"> Health Information</w:t>
      </w:r>
      <w:r>
        <w:t xml:space="preserve"> (ePHI)</w:t>
      </w:r>
      <w:r w:rsidRPr="00DE6143">
        <w:t xml:space="preserve"> </w:t>
      </w:r>
      <w:r>
        <w:t xml:space="preserve">will be restricted/limited </w:t>
      </w:r>
      <w:r w:rsidRPr="00DE6143">
        <w:t>when an employee is not using a secure workspace or device</w:t>
      </w:r>
    </w:p>
    <w:p w14:paraId="6D8F79AC" w14:textId="77777777" w:rsidR="00BC3E27" w:rsidRPr="00B165C8" w:rsidRDefault="00BC3E27" w:rsidP="00BC3E27">
      <w:pPr>
        <w:pStyle w:val="ListParagraph"/>
        <w:numPr>
          <w:ilvl w:val="0"/>
          <w:numId w:val="24"/>
        </w:numPr>
        <w:spacing w:after="120" w:line="240" w:lineRule="auto"/>
        <w:contextualSpacing w:val="0"/>
        <w:rPr>
          <w:b/>
          <w:bCs/>
        </w:rPr>
      </w:pPr>
      <w:r>
        <w:t>Incident Response procedures will include response to incidents originating from or affecting employees working remotely</w:t>
      </w:r>
    </w:p>
    <w:p w14:paraId="343BBA0A" w14:textId="77777777" w:rsidR="00BC3E27" w:rsidRPr="002A1459" w:rsidRDefault="00BC3E27" w:rsidP="00BC3E27">
      <w:pPr>
        <w:pStyle w:val="ListParagraph"/>
        <w:numPr>
          <w:ilvl w:val="0"/>
          <w:numId w:val="24"/>
        </w:numPr>
        <w:spacing w:after="120" w:line="240" w:lineRule="auto"/>
        <w:contextualSpacing w:val="0"/>
        <w:rPr>
          <w:b/>
          <w:bCs/>
        </w:rPr>
      </w:pPr>
      <w:r>
        <w:t>Remote workers will be trained on common social engineering and phishing scams to look out for</w:t>
      </w:r>
    </w:p>
    <w:p w14:paraId="725CE387" w14:textId="77777777" w:rsidR="00BC3E27" w:rsidRPr="0052668C" w:rsidRDefault="00BC3E27" w:rsidP="00BC3E27">
      <w:pPr>
        <w:spacing w:after="120"/>
        <w:rPr>
          <w:b/>
          <w:bCs/>
        </w:rPr>
      </w:pPr>
      <w:r>
        <w:rPr>
          <w:b/>
          <w:bCs/>
        </w:rPr>
        <w:t xml:space="preserve">Controls for remote work environment </w:t>
      </w:r>
    </w:p>
    <w:p w14:paraId="7091A056" w14:textId="77777777" w:rsidR="00BC3E27" w:rsidRDefault="00BC3E27" w:rsidP="00BC3E27">
      <w:pPr>
        <w:pStyle w:val="ListParagraph"/>
        <w:numPr>
          <w:ilvl w:val="0"/>
          <w:numId w:val="19"/>
        </w:numPr>
        <w:spacing w:after="120" w:line="240" w:lineRule="auto"/>
        <w:contextualSpacing w:val="0"/>
      </w:pPr>
      <w:r>
        <w:t>Secure workspace</w:t>
      </w:r>
    </w:p>
    <w:p w14:paraId="1DC0EB78" w14:textId="77777777" w:rsidR="00BC3E27" w:rsidRDefault="00BC3E27" w:rsidP="00BC3E27">
      <w:pPr>
        <w:pStyle w:val="ListParagraph"/>
        <w:numPr>
          <w:ilvl w:val="0"/>
          <w:numId w:val="23"/>
        </w:numPr>
        <w:spacing w:after="120" w:line="240" w:lineRule="auto"/>
        <w:contextualSpacing w:val="0"/>
      </w:pPr>
      <w:r>
        <w:lastRenderedPageBreak/>
        <w:t>Remote work staff must have the ability to lock laptops, devices, and any business relevant information when not in use. Cable locks for laptops should be used when necessary. Laptops and devices should be locked out of sight and/or in the trunk if it must be left in a vehicle unattended</w:t>
      </w:r>
    </w:p>
    <w:p w14:paraId="0D16278C" w14:textId="77777777" w:rsidR="00BC3E27" w:rsidRDefault="00BC3E27" w:rsidP="00BC3E27">
      <w:pPr>
        <w:pStyle w:val="ListParagraph"/>
        <w:numPr>
          <w:ilvl w:val="0"/>
          <w:numId w:val="23"/>
        </w:numPr>
        <w:spacing w:after="120" w:line="240" w:lineRule="auto"/>
        <w:contextualSpacing w:val="0"/>
      </w:pPr>
      <w:r>
        <w:t xml:space="preserve">Remote work staff should be aware of their environment and who is around them. Safely perform conversations without visitors eavesdropping or shoulder surfing. Use screen protectors when necessary </w:t>
      </w:r>
    </w:p>
    <w:p w14:paraId="25F7EE3E" w14:textId="77777777" w:rsidR="00BC3E27" w:rsidRDefault="00BC3E27" w:rsidP="00BC3E27">
      <w:pPr>
        <w:pStyle w:val="ListParagraph"/>
        <w:numPr>
          <w:ilvl w:val="0"/>
          <w:numId w:val="23"/>
        </w:numPr>
        <w:spacing w:after="120" w:line="240" w:lineRule="auto"/>
        <w:contextualSpacing w:val="0"/>
      </w:pPr>
      <w:r>
        <w:t>Restrict the use of devices containing business-relevant information. Employees will not let family members, friends, or anyone but themselves use company-owned devices or personal devices used for business purposes</w:t>
      </w:r>
    </w:p>
    <w:p w14:paraId="337B85D5" w14:textId="77777777" w:rsidR="00BC3E27" w:rsidRDefault="00BC3E27" w:rsidP="00BC3E27">
      <w:pPr>
        <w:pStyle w:val="ListParagraph"/>
        <w:numPr>
          <w:ilvl w:val="0"/>
          <w:numId w:val="19"/>
        </w:numPr>
        <w:spacing w:after="120" w:line="240" w:lineRule="auto"/>
        <w:contextualSpacing w:val="0"/>
      </w:pPr>
      <w:r>
        <w:t xml:space="preserve">Remote network security </w:t>
      </w:r>
    </w:p>
    <w:p w14:paraId="24CA16E5" w14:textId="77777777" w:rsidR="00BC3E27" w:rsidRDefault="00BC3E27" w:rsidP="00BC3E27">
      <w:pPr>
        <w:pStyle w:val="ListParagraph"/>
        <w:numPr>
          <w:ilvl w:val="0"/>
          <w:numId w:val="23"/>
        </w:numPr>
        <w:spacing w:after="120" w:line="240" w:lineRule="auto"/>
        <w:contextualSpacing w:val="0"/>
      </w:pPr>
      <w:r>
        <w:t xml:space="preserve">Wireless security </w:t>
      </w:r>
    </w:p>
    <w:p w14:paraId="77DD12D9" w14:textId="77777777" w:rsidR="00BC3E27" w:rsidRDefault="00BC3E27" w:rsidP="00BC3E27">
      <w:pPr>
        <w:pStyle w:val="ListParagraph"/>
        <w:numPr>
          <w:ilvl w:val="0"/>
          <w:numId w:val="20"/>
        </w:numPr>
        <w:spacing w:after="120" w:line="240" w:lineRule="auto"/>
        <w:ind w:left="1800"/>
        <w:contextualSpacing w:val="0"/>
      </w:pPr>
      <w:r>
        <w:t>Always change default Wi-Fi Router passwords</w:t>
      </w:r>
    </w:p>
    <w:p w14:paraId="77290FDB" w14:textId="77777777" w:rsidR="00BC3E27" w:rsidRDefault="00BC3E27" w:rsidP="00BC3E27">
      <w:pPr>
        <w:pStyle w:val="ListParagraph"/>
        <w:numPr>
          <w:ilvl w:val="0"/>
          <w:numId w:val="20"/>
        </w:numPr>
        <w:spacing w:after="120" w:line="240" w:lineRule="auto"/>
        <w:ind w:left="1800"/>
        <w:contextualSpacing w:val="0"/>
      </w:pPr>
      <w:r>
        <w:t>Enable WPA-2 or higher encryption</w:t>
      </w:r>
    </w:p>
    <w:p w14:paraId="7D523CAA" w14:textId="77777777" w:rsidR="00BC3E27" w:rsidRDefault="00BC3E27" w:rsidP="00BC3E27">
      <w:pPr>
        <w:pStyle w:val="ListParagraph"/>
        <w:numPr>
          <w:ilvl w:val="0"/>
          <w:numId w:val="20"/>
        </w:numPr>
        <w:spacing w:after="120" w:line="240" w:lineRule="auto"/>
        <w:ind w:left="1800"/>
        <w:contextualSpacing w:val="0"/>
      </w:pPr>
      <w:r>
        <w:t>Ensure your local router firmware is up to date</w:t>
      </w:r>
    </w:p>
    <w:p w14:paraId="56EE4C8E" w14:textId="77777777" w:rsidR="00BC3E27" w:rsidRDefault="00BC3E27" w:rsidP="00BC3E27">
      <w:pPr>
        <w:pStyle w:val="ListParagraph"/>
        <w:numPr>
          <w:ilvl w:val="0"/>
          <w:numId w:val="20"/>
        </w:numPr>
        <w:spacing w:after="120" w:line="240" w:lineRule="auto"/>
        <w:ind w:left="1800"/>
        <w:contextualSpacing w:val="0"/>
      </w:pPr>
      <w:r>
        <w:t xml:space="preserve">The use of public Wi-Fi should be limited. Always use a VPN when connecting to public Wi-Fi. Never use public Wi-Fi to send sensitive information without a VPN </w:t>
      </w:r>
    </w:p>
    <w:p w14:paraId="0EFBB4BD" w14:textId="77777777" w:rsidR="00BC3E27" w:rsidRDefault="00BC3E27" w:rsidP="00BC3E27">
      <w:pPr>
        <w:pStyle w:val="ListParagraph"/>
        <w:numPr>
          <w:ilvl w:val="0"/>
          <w:numId w:val="23"/>
        </w:numPr>
        <w:spacing w:after="120" w:line="240" w:lineRule="auto"/>
        <w:contextualSpacing w:val="0"/>
      </w:pPr>
      <w:r>
        <w:t xml:space="preserve">Ensure all personal devices are secure with company-provided or personally owned antivirus and antimalware software </w:t>
      </w:r>
    </w:p>
    <w:p w14:paraId="69515F45" w14:textId="77777777" w:rsidR="00BC3E27" w:rsidRDefault="00BC3E27" w:rsidP="00BC3E27">
      <w:pPr>
        <w:pStyle w:val="ListParagraph"/>
        <w:numPr>
          <w:ilvl w:val="0"/>
          <w:numId w:val="23"/>
        </w:numPr>
        <w:spacing w:after="120" w:line="240" w:lineRule="auto"/>
        <w:contextualSpacing w:val="0"/>
      </w:pPr>
      <w:r>
        <w:t xml:space="preserve">Updated IOT Device firmware (smart thermostats, surveillance cameras, etc.) </w:t>
      </w:r>
    </w:p>
    <w:p w14:paraId="71C0C523" w14:textId="77777777" w:rsidR="00BC3E27" w:rsidRDefault="00BC3E27" w:rsidP="00BC3E27">
      <w:pPr>
        <w:pStyle w:val="ListParagraph"/>
        <w:numPr>
          <w:ilvl w:val="0"/>
          <w:numId w:val="20"/>
        </w:numPr>
        <w:spacing w:after="120" w:line="240" w:lineRule="auto"/>
        <w:ind w:left="1800"/>
        <w:contextualSpacing w:val="0"/>
      </w:pPr>
      <w:r>
        <w:t xml:space="preserve">Ensure default passwords are changed </w:t>
      </w:r>
    </w:p>
    <w:p w14:paraId="0B57BF36" w14:textId="77777777" w:rsidR="00BC3E27" w:rsidRDefault="00BC3E27" w:rsidP="00BC3E27">
      <w:pPr>
        <w:pStyle w:val="ListParagraph"/>
        <w:numPr>
          <w:ilvl w:val="0"/>
          <w:numId w:val="23"/>
        </w:numPr>
        <w:spacing w:after="120" w:line="240" w:lineRule="auto"/>
        <w:contextualSpacing w:val="0"/>
      </w:pPr>
      <w:r>
        <w:t>Updated software on all devices within your home network (Corporate laptop, IOT devices such as cameras and smart thermostats, personal laptops/tablets, etc.)</w:t>
      </w:r>
    </w:p>
    <w:p w14:paraId="404F38E2" w14:textId="77777777" w:rsidR="00BC3E27" w:rsidRDefault="00BC3E27" w:rsidP="00BC3E27">
      <w:pPr>
        <w:pStyle w:val="ListParagraph"/>
        <w:numPr>
          <w:ilvl w:val="0"/>
          <w:numId w:val="23"/>
        </w:numPr>
        <w:spacing w:after="120" w:line="240" w:lineRule="auto"/>
        <w:contextualSpacing w:val="0"/>
      </w:pPr>
      <w:r>
        <w:t>Review and follow corporate Bring Your Own Device (BYOD) and other relevant policies and procedures</w:t>
      </w:r>
    </w:p>
    <w:p w14:paraId="3A460DC5" w14:textId="77777777" w:rsidR="00BC3E27" w:rsidRPr="00B165C8" w:rsidRDefault="00BC3E27" w:rsidP="00BC3E27">
      <w:pPr>
        <w:pStyle w:val="ListParagraph"/>
        <w:numPr>
          <w:ilvl w:val="0"/>
          <w:numId w:val="19"/>
        </w:numPr>
        <w:spacing w:after="120" w:line="240" w:lineRule="auto"/>
        <w:contextualSpacing w:val="0"/>
      </w:pPr>
      <w:r>
        <w:t xml:space="preserve">Remote Work Employee Awareness </w:t>
      </w:r>
    </w:p>
    <w:p w14:paraId="2C8B05F9" w14:textId="77777777" w:rsidR="00BC3E27" w:rsidRDefault="00BC3E27" w:rsidP="00BC3E27">
      <w:pPr>
        <w:pStyle w:val="ListParagraph"/>
        <w:numPr>
          <w:ilvl w:val="0"/>
          <w:numId w:val="23"/>
        </w:numPr>
        <w:spacing w:after="120" w:line="240" w:lineRule="auto"/>
        <w:contextualSpacing w:val="0"/>
      </w:pPr>
      <w:r>
        <w:t>Be extremely cautious of email phishing scams</w:t>
      </w:r>
    </w:p>
    <w:p w14:paraId="6C70FF44" w14:textId="77777777" w:rsidR="00BC3E27" w:rsidRDefault="00BC3E27" w:rsidP="00BC3E27">
      <w:pPr>
        <w:pStyle w:val="ListParagraph"/>
        <w:numPr>
          <w:ilvl w:val="0"/>
          <w:numId w:val="23"/>
        </w:numPr>
        <w:spacing w:after="120" w:line="240" w:lineRule="auto"/>
        <w:contextualSpacing w:val="0"/>
      </w:pPr>
      <w:r>
        <w:t>Limit social media use</w:t>
      </w:r>
    </w:p>
    <w:p w14:paraId="45FDBD6D" w14:textId="77777777" w:rsidR="00BC3E27" w:rsidRDefault="00BC3E27" w:rsidP="00BC3E27">
      <w:pPr>
        <w:pStyle w:val="ListParagraph"/>
        <w:numPr>
          <w:ilvl w:val="0"/>
          <w:numId w:val="22"/>
        </w:numPr>
        <w:spacing w:after="120" w:line="240" w:lineRule="auto"/>
        <w:ind w:left="1800"/>
        <w:contextualSpacing w:val="0"/>
      </w:pPr>
      <w:r>
        <w:t xml:space="preserve">Don’t reveal business itineraries, corporate info, daily routines, etc. </w:t>
      </w:r>
    </w:p>
    <w:p w14:paraId="0DDB0240" w14:textId="77777777" w:rsidR="00DA7729" w:rsidRPr="007C06F5" w:rsidRDefault="00DA7729" w:rsidP="00DA7729">
      <w:pPr>
        <w:rPr>
          <w:rFonts w:asciiTheme="minorHAnsi" w:hAnsiTheme="minorHAnsi" w:cstheme="minorHAnsi"/>
          <w:sz w:val="22"/>
          <w:szCs w:val="22"/>
        </w:rPr>
      </w:pPr>
    </w:p>
    <w:sectPr w:rsidR="00DA7729" w:rsidRPr="007C06F5" w:rsidSect="006F3712">
      <w:headerReference w:type="default" r:id="rId10"/>
      <w:footerReference w:type="default" r:id="rId11"/>
      <w:pgSz w:w="12240" w:h="15840"/>
      <w:pgMar w:top="720" w:right="720" w:bottom="1350" w:left="720"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8D4F0" w14:textId="77777777" w:rsidR="00B6069A" w:rsidRDefault="00B6069A" w:rsidP="002A4B7D">
      <w:r>
        <w:separator/>
      </w:r>
    </w:p>
  </w:endnote>
  <w:endnote w:type="continuationSeparator" w:id="0">
    <w:p w14:paraId="22D26053" w14:textId="77777777" w:rsidR="00B6069A" w:rsidRDefault="00B6069A" w:rsidP="002A4B7D">
      <w:r>
        <w:continuationSeparator/>
      </w:r>
    </w:p>
  </w:endnote>
  <w:endnote w:type="continuationNotice" w:id="1">
    <w:p w14:paraId="7954A8D3" w14:textId="77777777" w:rsidR="00B6069A" w:rsidRDefault="00B60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26CAA" w14:textId="77777777" w:rsidR="002A4B7D" w:rsidRDefault="002A4B7D" w:rsidP="002A4B7D">
    <w:pPr>
      <w:pStyle w:val="Footer"/>
    </w:pPr>
    <w:r>
      <w:rPr>
        <w:noProof/>
      </w:rPr>
      <mc:AlternateContent>
        <mc:Choice Requires="wps">
          <w:drawing>
            <wp:anchor distT="0" distB="0" distL="114300" distR="114300" simplePos="0" relativeHeight="251663360" behindDoc="0" locked="0" layoutInCell="1" allowOverlap="1" wp14:anchorId="3E524B22" wp14:editId="761924E6">
              <wp:simplePos x="0" y="0"/>
              <wp:positionH relativeFrom="column">
                <wp:posOffset>2856230</wp:posOffset>
              </wp:positionH>
              <wp:positionV relativeFrom="paragraph">
                <wp:posOffset>-3175</wp:posOffset>
              </wp:positionV>
              <wp:extent cx="4085589" cy="643889"/>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89" cy="643889"/>
                      </a:xfrm>
                      <a:prstGeom prst="rect">
                        <a:avLst/>
                      </a:prstGeom>
                      <a:noFill/>
                      <a:ln w="9525">
                        <a:noFill/>
                        <a:miter lim="800000"/>
                        <a:headEnd/>
                        <a:tailEnd/>
                      </a:ln>
                    </wps:spPr>
                    <wps:txbx>
                      <w:txbxContent>
                        <w:p w14:paraId="35B37FCB" w14:textId="77777777" w:rsidR="002A4B7D" w:rsidRPr="002A4B7D" w:rsidRDefault="008B22EE" w:rsidP="002A4B7D">
                          <w:pPr>
                            <w:jc w:val="right"/>
                          </w:pPr>
                          <w:r>
                            <w:t>5280 34th</w:t>
                          </w:r>
                          <w:r w:rsidR="002A4B7D" w:rsidRPr="002A4B7D">
                            <w:t xml:space="preserve"> St</w:t>
                          </w:r>
                        </w:p>
                        <w:p w14:paraId="423A58ED" w14:textId="77777777" w:rsidR="002A4B7D" w:rsidRPr="002A4B7D" w:rsidRDefault="002A4B7D" w:rsidP="002A4B7D">
                          <w:pPr>
                            <w:jc w:val="right"/>
                          </w:pPr>
                          <w:r w:rsidRPr="002A4B7D">
                            <w:t>Lubbock, TX 794</w:t>
                          </w:r>
                          <w:r w:rsidR="008B22EE">
                            <w:t>07</w:t>
                          </w:r>
                        </w:p>
                        <w:p w14:paraId="53724F31" w14:textId="77777777" w:rsidR="002A4B7D" w:rsidRPr="002A4B7D" w:rsidRDefault="002A4B7D" w:rsidP="002A4B7D">
                          <w:pPr>
                            <w:jc w:val="right"/>
                          </w:pPr>
                          <w:r w:rsidRPr="002A4B7D">
                            <w:t>806-853-77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524B22" id="_x0000_t202" coordsize="21600,21600" o:spt="202" path="m,l,21600r21600,l21600,xe">
              <v:stroke joinstyle="miter"/>
              <v:path gradientshapeok="t" o:connecttype="rect"/>
            </v:shapetype>
            <v:shape id="_x0000_s1027" type="#_x0000_t202" style="position:absolute;margin-left:224.9pt;margin-top:-.25pt;width:321.7pt;height:50.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" filled="f" stroked="f">
              <v:textbox>
                <w:txbxContent>
                  <w:p w14:paraId="35B37FCB" w14:textId="77777777" w:rsidR="002A4B7D" w:rsidRPr="002A4B7D" w:rsidRDefault="008B22EE" w:rsidP="002A4B7D">
                    <w:pPr>
                      <w:jc w:val="right"/>
                    </w:pPr>
                    <w:r>
                      <w:t>5280 34th</w:t>
                    </w:r>
                    <w:r w:rsidR="002A4B7D" w:rsidRPr="002A4B7D">
                      <w:t xml:space="preserve"> St</w:t>
                    </w:r>
                  </w:p>
                  <w:p w14:paraId="423A58ED" w14:textId="77777777" w:rsidR="002A4B7D" w:rsidRPr="002A4B7D" w:rsidRDefault="002A4B7D" w:rsidP="002A4B7D">
                    <w:pPr>
                      <w:jc w:val="right"/>
                    </w:pPr>
                    <w:r w:rsidRPr="002A4B7D">
                      <w:t>Lubbock, TX 794</w:t>
                    </w:r>
                    <w:r w:rsidR="008B22EE">
                      <w:t>07</w:t>
                    </w:r>
                  </w:p>
                  <w:p w14:paraId="53724F31" w14:textId="77777777" w:rsidR="002A4B7D" w:rsidRPr="002A4B7D" w:rsidRDefault="002A4B7D" w:rsidP="002A4B7D">
                    <w:pPr>
                      <w:jc w:val="right"/>
                    </w:pPr>
                    <w:r w:rsidRPr="002A4B7D">
                      <w:t>806-853-7757</w:t>
                    </w:r>
                  </w:p>
                </w:txbxContent>
              </v:textbox>
            </v:shape>
          </w:pict>
        </mc:Fallback>
      </mc:AlternateContent>
    </w:r>
    <w:r>
      <w:t>Baz</w:t>
    </w:r>
    <w:r>
      <w:rPr>
        <w:noProof/>
      </w:rPr>
      <mc:AlternateContent>
        <mc:Choice Requires="wps">
          <w:drawing>
            <wp:anchor distT="0" distB="0" distL="114300" distR="114300" simplePos="0" relativeHeight="251665408" behindDoc="0" locked="0" layoutInCell="1" allowOverlap="1" wp14:anchorId="1407CC0A" wp14:editId="0A2B6870">
              <wp:simplePos x="0" y="0"/>
              <wp:positionH relativeFrom="column">
                <wp:posOffset>0</wp:posOffset>
              </wp:positionH>
              <wp:positionV relativeFrom="paragraph">
                <wp:posOffset>0</wp:posOffset>
              </wp:positionV>
              <wp:extent cx="6941820" cy="0"/>
              <wp:effectExtent l="0" t="0" r="30480" b="19050"/>
              <wp:wrapNone/>
              <wp:docPr id="4" name="Straight Connector 4"/>
              <wp:cNvGraphicFramePr/>
              <a:graphic xmlns:a="http://schemas.openxmlformats.org/drawingml/2006/main">
                <a:graphicData uri="http://schemas.microsoft.com/office/word/2010/wordprocessingShape">
                  <wps:wsp>
                    <wps:cNvCnPr/>
                    <wps:spPr>
                      <a:xfrm>
                        <a:off x="0" y="0"/>
                        <a:ext cx="6941820" cy="0"/>
                      </a:xfrm>
                      <a:prstGeom prst="line">
                        <a:avLst/>
                      </a:prstGeom>
                      <a:ln w="19050" cap="rnd">
                        <a:solidFill>
                          <a:schemeClr val="tx1">
                            <a:lumMod val="75000"/>
                            <a:lumOff val="25000"/>
                          </a:schemeClr>
                        </a:solidFill>
                      </a:ln>
                      <a:effectLst/>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C1EB6F1" id="Straight Connector 4"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0" to="546.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" strokecolor="#404040 [2429]" strokeweight="1.5pt">
              <v:stroke joinstyle="miter" endcap="round"/>
            </v:line>
          </w:pict>
        </mc:Fallback>
      </mc:AlternateContent>
    </w:r>
    <w:r>
      <w:t>ar Solutions, Inc.</w:t>
    </w:r>
  </w:p>
  <w:p w14:paraId="6354F57F" w14:textId="77777777" w:rsidR="002A4B7D" w:rsidRDefault="002A4B7D" w:rsidP="002A4B7D">
    <w:pPr>
      <w:pStyle w:val="Footer"/>
    </w:pPr>
    <w:r>
      <w:t>Confidential</w:t>
    </w:r>
  </w:p>
  <w:p w14:paraId="4D5AFC27" w14:textId="77777777" w:rsidR="002A4B7D" w:rsidRPr="00344F71" w:rsidRDefault="002A4B7D" w:rsidP="002A4B7D">
    <w:pPr>
      <w:pStyle w:val="Footer"/>
      <w:rPr>
        <w:b/>
      </w:rPr>
    </w:pPr>
    <w:r>
      <w:t xml:space="preserve">Page </w:t>
    </w:r>
    <w:r>
      <w:rPr>
        <w:b/>
      </w:rPr>
      <w:fldChar w:fldCharType="begin"/>
    </w:r>
    <w:r>
      <w:rPr>
        <w:b/>
      </w:rPr>
      <w:instrText xml:space="preserve"> PAGE  \* Arabic  \* MERGEFORMAT </w:instrText>
    </w:r>
    <w:r>
      <w:rPr>
        <w:b/>
      </w:rPr>
      <w:fldChar w:fldCharType="separate"/>
    </w:r>
    <w:r w:rsidR="00D76658">
      <w:rPr>
        <w:b/>
        <w:noProof/>
      </w:rPr>
      <w:t>4</w:t>
    </w:r>
    <w:r>
      <w:rPr>
        <w:b/>
      </w:rPr>
      <w:fldChar w:fldCharType="end"/>
    </w:r>
    <w:r>
      <w:t xml:space="preserve"> of </w:t>
    </w:r>
    <w:r>
      <w:rPr>
        <w:b/>
      </w:rPr>
      <w:fldChar w:fldCharType="begin"/>
    </w:r>
    <w:r>
      <w:rPr>
        <w:b/>
      </w:rPr>
      <w:instrText xml:space="preserve"> NUMPAGES  \* Arabic  \* MERGEFORMAT </w:instrText>
    </w:r>
    <w:r>
      <w:rPr>
        <w:b/>
      </w:rPr>
      <w:fldChar w:fldCharType="separate"/>
    </w:r>
    <w:r w:rsidR="00D76658">
      <w:rPr>
        <w:b/>
        <w:noProof/>
      </w:rPr>
      <w:t>5</w:t>
    </w:r>
    <w:r>
      <w:rPr>
        <w:b/>
      </w:rPr>
      <w:fldChar w:fldCharType="end"/>
    </w:r>
  </w:p>
  <w:p w14:paraId="3688370A" w14:textId="77777777" w:rsidR="002A4B7D" w:rsidRDefault="002A4B7D">
    <w:pPr>
      <w:pStyle w:val="Footer"/>
    </w:pPr>
  </w:p>
  <w:p w14:paraId="22B4506E" w14:textId="77777777" w:rsidR="002A4B7D" w:rsidRDefault="002A4B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ABFB3" w14:textId="77777777" w:rsidR="00B6069A" w:rsidRDefault="00B6069A" w:rsidP="002A4B7D">
      <w:r>
        <w:separator/>
      </w:r>
    </w:p>
  </w:footnote>
  <w:footnote w:type="continuationSeparator" w:id="0">
    <w:p w14:paraId="250A08EB" w14:textId="77777777" w:rsidR="00B6069A" w:rsidRDefault="00B6069A" w:rsidP="002A4B7D">
      <w:r>
        <w:continuationSeparator/>
      </w:r>
    </w:p>
  </w:footnote>
  <w:footnote w:type="continuationNotice" w:id="1">
    <w:p w14:paraId="0FEDFFEB" w14:textId="77777777" w:rsidR="00B6069A" w:rsidRDefault="00B60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F9F3F" w14:textId="77777777" w:rsidR="002A4B7D" w:rsidRDefault="002A4B7D">
    <w:pPr>
      <w:pStyle w:val="Header"/>
    </w:pPr>
    <w:r>
      <w:rPr>
        <w:noProof/>
      </w:rPr>
      <mc:AlternateContent>
        <mc:Choice Requires="wps">
          <w:drawing>
            <wp:anchor distT="0" distB="0" distL="114300" distR="114300" simplePos="0" relativeHeight="251659264" behindDoc="0" locked="0" layoutInCell="1" allowOverlap="1" wp14:anchorId="60F9DD86" wp14:editId="6CB45005">
              <wp:simplePos x="0" y="0"/>
              <wp:positionH relativeFrom="column">
                <wp:posOffset>4038600</wp:posOffset>
              </wp:positionH>
              <wp:positionV relativeFrom="paragraph">
                <wp:posOffset>-189230</wp:posOffset>
              </wp:positionV>
              <wp:extent cx="2522220" cy="906780"/>
              <wp:effectExtent l="0" t="0" r="0" b="76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906780"/>
                      </a:xfrm>
                      <a:prstGeom prst="rect">
                        <a:avLst/>
                      </a:prstGeom>
                      <a:solidFill>
                        <a:srgbClr val="FFFFFF"/>
                      </a:solidFill>
                      <a:ln w="9525">
                        <a:noFill/>
                        <a:miter lim="800000"/>
                        <a:headEnd/>
                        <a:tailEnd/>
                      </a:ln>
                    </wps:spPr>
                    <wps:txbx>
                      <w:txbxContent>
                        <w:p w14:paraId="51CD9BA5" w14:textId="782BE2CC" w:rsidR="002A4B7D" w:rsidRPr="00A630B6" w:rsidRDefault="0097017C" w:rsidP="002A4B7D">
                          <w:pPr>
                            <w:jc w:val="center"/>
                            <w:rPr>
                              <w:rFonts w:asciiTheme="minorHAnsi" w:hAnsiTheme="minorHAnsi" w:cstheme="minorHAnsi"/>
                              <w:b/>
                              <w:sz w:val="28"/>
                            </w:rPr>
                          </w:pPr>
                          <w:r>
                            <w:rPr>
                              <w:rFonts w:asciiTheme="minorHAnsi" w:hAnsiTheme="minorHAnsi" w:cstheme="minorHAnsi"/>
                              <w:b/>
                              <w:sz w:val="28"/>
                            </w:rPr>
                            <w:t xml:space="preserve">Employee Tips </w:t>
                          </w:r>
                          <w:proofErr w:type="gramStart"/>
                          <w:r>
                            <w:rPr>
                              <w:rFonts w:asciiTheme="minorHAnsi" w:hAnsiTheme="minorHAnsi" w:cstheme="minorHAnsi"/>
                              <w:b/>
                              <w:sz w:val="28"/>
                            </w:rPr>
                            <w:t>For</w:t>
                          </w:r>
                          <w:proofErr w:type="gramEnd"/>
                          <w:r>
                            <w:rPr>
                              <w:rFonts w:asciiTheme="minorHAnsi" w:hAnsiTheme="minorHAnsi" w:cstheme="minorHAnsi"/>
                              <w:b/>
                              <w:sz w:val="28"/>
                            </w:rPr>
                            <w:t xml:space="preserve"> Working Remotel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0F9DD86" id="_x0000_t202" coordsize="21600,21600" o:spt="202" path="m,l,21600r21600,l21600,xe">
              <v:stroke joinstyle="miter"/>
              <v:path gradientshapeok="t" o:connecttype="rect"/>
            </v:shapetype>
            <v:shape id="Text Box 2" o:spid="_x0000_s1026" type="#_x0000_t202" style="position:absolute;margin-left:318pt;margin-top:-14.9pt;width:198.6pt;height: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" stroked="f">
              <v:textbox>
                <w:txbxContent>
                  <w:p w14:paraId="51CD9BA5" w14:textId="782BE2CC" w:rsidR="002A4B7D" w:rsidRPr="00A630B6" w:rsidRDefault="0097017C" w:rsidP="002A4B7D">
                    <w:pPr>
                      <w:jc w:val="center"/>
                      <w:rPr>
                        <w:rFonts w:asciiTheme="minorHAnsi" w:hAnsiTheme="minorHAnsi" w:cstheme="minorHAnsi"/>
                        <w:b/>
                        <w:sz w:val="28"/>
                      </w:rPr>
                    </w:pPr>
                    <w:r>
                      <w:rPr>
                        <w:rFonts w:asciiTheme="minorHAnsi" w:hAnsiTheme="minorHAnsi" w:cstheme="minorHAnsi"/>
                        <w:b/>
                        <w:sz w:val="28"/>
                      </w:rPr>
                      <w:t xml:space="preserve">Employee Tips </w:t>
                    </w:r>
                    <w:proofErr w:type="gramStart"/>
                    <w:r>
                      <w:rPr>
                        <w:rFonts w:asciiTheme="minorHAnsi" w:hAnsiTheme="minorHAnsi" w:cstheme="minorHAnsi"/>
                        <w:b/>
                        <w:sz w:val="28"/>
                      </w:rPr>
                      <w:t>For</w:t>
                    </w:r>
                    <w:proofErr w:type="gramEnd"/>
                    <w:r>
                      <w:rPr>
                        <w:rFonts w:asciiTheme="minorHAnsi" w:hAnsiTheme="minorHAnsi" w:cstheme="minorHAnsi"/>
                        <w:b/>
                        <w:sz w:val="28"/>
                      </w:rPr>
                      <w:t xml:space="preserve"> Working Remotely</w:t>
                    </w:r>
                  </w:p>
                </w:txbxContent>
              </v:textbox>
            </v:shape>
          </w:pict>
        </mc:Fallback>
      </mc:AlternateContent>
    </w:r>
    <w:r>
      <w:rPr>
        <w:noProof/>
      </w:rPr>
      <w:drawing>
        <wp:inline distT="0" distB="0" distL="0" distR="0" wp14:anchorId="5C6EB0B3" wp14:editId="1D7D97A0">
          <wp:extent cx="2156460" cy="6339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56464" cy="634000"/>
                  </a:xfrm>
                  <a:prstGeom prst="rect">
                    <a:avLst/>
                  </a:prstGeom>
                </pic:spPr>
              </pic:pic>
            </a:graphicData>
          </a:graphic>
        </wp:inline>
      </w:drawing>
    </w:r>
  </w:p>
  <w:p w14:paraId="57D8D8AA" w14:textId="77777777" w:rsidR="002A4B7D" w:rsidRDefault="002A4B7D">
    <w:pPr>
      <w:pStyle w:val="Header"/>
    </w:pPr>
    <w:r>
      <w:rPr>
        <w:noProof/>
      </w:rPr>
      <mc:AlternateContent>
        <mc:Choice Requires="wps">
          <w:drawing>
            <wp:anchor distT="0" distB="0" distL="114300" distR="114300" simplePos="0" relativeHeight="251661312" behindDoc="0" locked="0" layoutInCell="1" allowOverlap="1" wp14:anchorId="584ACDD1" wp14:editId="48C6AE0E">
              <wp:simplePos x="0" y="0"/>
              <wp:positionH relativeFrom="column">
                <wp:posOffset>0</wp:posOffset>
              </wp:positionH>
              <wp:positionV relativeFrom="paragraph">
                <wp:posOffset>76200</wp:posOffset>
              </wp:positionV>
              <wp:extent cx="6941820" cy="0"/>
              <wp:effectExtent l="0" t="0" r="30480" b="19050"/>
              <wp:wrapNone/>
              <wp:docPr id="2" name="Straight Connector 2"/>
              <wp:cNvGraphicFramePr/>
              <a:graphic xmlns:a="http://schemas.openxmlformats.org/drawingml/2006/main">
                <a:graphicData uri="http://schemas.microsoft.com/office/word/2010/wordprocessingShape">
                  <wps:wsp>
                    <wps:cNvCnPr/>
                    <wps:spPr>
                      <a:xfrm>
                        <a:off x="0" y="0"/>
                        <a:ext cx="6941820" cy="0"/>
                      </a:xfrm>
                      <a:prstGeom prst="line">
                        <a:avLst/>
                      </a:prstGeom>
                      <a:ln w="19050" cap="rnd">
                        <a:solidFill>
                          <a:schemeClr val="tx1">
                            <a:lumMod val="75000"/>
                            <a:lumOff val="25000"/>
                          </a:schemeClr>
                        </a:solidFill>
                      </a:ln>
                      <a:effectLst/>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8A5FD5B" id="Straight Connector 2"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6pt" to="546.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" strokecolor="#404040 [2429]" strokeweight="1.5pt">
              <v:stroke joinstyle="miter" endcap="round"/>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BF4"/>
    <w:multiLevelType w:val="hybridMultilevel"/>
    <w:tmpl w:val="0778D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06C67"/>
    <w:multiLevelType w:val="hybridMultilevel"/>
    <w:tmpl w:val="02D29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16751"/>
    <w:multiLevelType w:val="hybridMultilevel"/>
    <w:tmpl w:val="EEE8E4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CA512E"/>
    <w:multiLevelType w:val="hybridMultilevel"/>
    <w:tmpl w:val="4F7E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34A2C"/>
    <w:multiLevelType w:val="hybridMultilevel"/>
    <w:tmpl w:val="6D54B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A09F9"/>
    <w:multiLevelType w:val="hybridMultilevel"/>
    <w:tmpl w:val="9ED6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E325B"/>
    <w:multiLevelType w:val="hybridMultilevel"/>
    <w:tmpl w:val="0512F67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EEF7C0B"/>
    <w:multiLevelType w:val="hybridMultilevel"/>
    <w:tmpl w:val="0DFC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C37DF4"/>
    <w:multiLevelType w:val="hybridMultilevel"/>
    <w:tmpl w:val="890C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57698"/>
    <w:multiLevelType w:val="hybridMultilevel"/>
    <w:tmpl w:val="C9E014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224135"/>
    <w:multiLevelType w:val="hybridMultilevel"/>
    <w:tmpl w:val="93A0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381C21"/>
    <w:multiLevelType w:val="hybridMultilevel"/>
    <w:tmpl w:val="8D9E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577B"/>
    <w:multiLevelType w:val="hybridMultilevel"/>
    <w:tmpl w:val="6EB47F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4042E3"/>
    <w:multiLevelType w:val="hybridMultilevel"/>
    <w:tmpl w:val="5F14DE4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33655816"/>
    <w:multiLevelType w:val="multilevel"/>
    <w:tmpl w:val="70E0AB78"/>
    <w:lvl w:ilvl="0">
      <w:start w:val="1"/>
      <w:numFmt w:val="lowerLetter"/>
      <w:lvlText w:val="%1)"/>
      <w:lvlJc w:val="left"/>
      <w:pPr>
        <w:tabs>
          <w:tab w:val="num" w:pos="1440"/>
        </w:tabs>
        <w:ind w:left="1440" w:hanging="360"/>
      </w:pPr>
      <w:rPr>
        <w:rFonts w:hint="default"/>
      </w:rPr>
    </w:lvl>
    <w:lvl w:ilvl="1">
      <w:start w:val="1"/>
      <w:numFmt w:val="upperRoman"/>
      <w:lvlText w:val="%2."/>
      <w:lvlJc w:val="left"/>
      <w:pPr>
        <w:tabs>
          <w:tab w:val="num" w:pos="2160"/>
        </w:tabs>
        <w:ind w:left="2160" w:hanging="360"/>
      </w:pPr>
      <w:rPr>
        <w:rFonts w:hint="default"/>
        <w:sz w:val="18"/>
        <w:szCs w:val="18"/>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5" w15:restartNumberingAfterBreak="0">
    <w:nsid w:val="39A0663B"/>
    <w:multiLevelType w:val="hybridMultilevel"/>
    <w:tmpl w:val="FA8669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285364"/>
    <w:multiLevelType w:val="hybridMultilevel"/>
    <w:tmpl w:val="BA6A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111EF4"/>
    <w:multiLevelType w:val="hybridMultilevel"/>
    <w:tmpl w:val="5F30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027163"/>
    <w:multiLevelType w:val="hybridMultilevel"/>
    <w:tmpl w:val="502C0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12BCD"/>
    <w:multiLevelType w:val="hybridMultilevel"/>
    <w:tmpl w:val="05AAA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541891"/>
    <w:multiLevelType w:val="singleLevel"/>
    <w:tmpl w:val="6AB2C0C6"/>
    <w:lvl w:ilvl="0">
      <w:start w:val="1"/>
      <w:numFmt w:val="decimal"/>
      <w:lvlText w:val="%1."/>
      <w:lvlJc w:val="left"/>
      <w:pPr>
        <w:tabs>
          <w:tab w:val="num" w:pos="720"/>
        </w:tabs>
        <w:ind w:left="720" w:hanging="720"/>
      </w:pPr>
      <w:rPr>
        <w:rFonts w:hint="default"/>
      </w:rPr>
    </w:lvl>
  </w:abstractNum>
  <w:abstractNum w:abstractNumId="21" w15:restartNumberingAfterBreak="0">
    <w:nsid w:val="6D4425B2"/>
    <w:multiLevelType w:val="hybridMultilevel"/>
    <w:tmpl w:val="8F6CA6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EA51242"/>
    <w:multiLevelType w:val="singleLevel"/>
    <w:tmpl w:val="3708B832"/>
    <w:lvl w:ilvl="0">
      <w:start w:val="1"/>
      <w:numFmt w:val="decimal"/>
      <w:lvlText w:val="%1)"/>
      <w:lvlJc w:val="left"/>
      <w:pPr>
        <w:tabs>
          <w:tab w:val="num" w:pos="1440"/>
        </w:tabs>
        <w:ind w:left="1440" w:hanging="720"/>
      </w:pPr>
      <w:rPr>
        <w:rFonts w:hint="default"/>
      </w:rPr>
    </w:lvl>
  </w:abstractNum>
  <w:abstractNum w:abstractNumId="23" w15:restartNumberingAfterBreak="0">
    <w:nsid w:val="6FD93087"/>
    <w:multiLevelType w:val="hybridMultilevel"/>
    <w:tmpl w:val="AE0E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4"/>
  </w:num>
  <w:num w:numId="4">
    <w:abstractNumId w:val="13"/>
  </w:num>
  <w:num w:numId="5">
    <w:abstractNumId w:val="12"/>
  </w:num>
  <w:num w:numId="6">
    <w:abstractNumId w:val="0"/>
  </w:num>
  <w:num w:numId="7">
    <w:abstractNumId w:val="11"/>
  </w:num>
  <w:num w:numId="8">
    <w:abstractNumId w:val="8"/>
  </w:num>
  <w:num w:numId="9">
    <w:abstractNumId w:val="19"/>
  </w:num>
  <w:num w:numId="10">
    <w:abstractNumId w:val="17"/>
  </w:num>
  <w:num w:numId="11">
    <w:abstractNumId w:val="16"/>
  </w:num>
  <w:num w:numId="12">
    <w:abstractNumId w:val="23"/>
  </w:num>
  <w:num w:numId="13">
    <w:abstractNumId w:val="10"/>
  </w:num>
  <w:num w:numId="14">
    <w:abstractNumId w:val="3"/>
  </w:num>
  <w:num w:numId="15">
    <w:abstractNumId w:val="1"/>
  </w:num>
  <w:num w:numId="16">
    <w:abstractNumId w:val="6"/>
  </w:num>
  <w:num w:numId="17">
    <w:abstractNumId w:val="21"/>
  </w:num>
  <w:num w:numId="18">
    <w:abstractNumId w:val="7"/>
  </w:num>
  <w:num w:numId="19">
    <w:abstractNumId w:val="4"/>
  </w:num>
  <w:num w:numId="20">
    <w:abstractNumId w:val="15"/>
  </w:num>
  <w:num w:numId="21">
    <w:abstractNumId w:val="18"/>
  </w:num>
  <w:num w:numId="22">
    <w:abstractNumId w:val="2"/>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TcwNLewMDE3MjFX0lEKTi0uzszPAykwrgUAt4SG2ywAAAA="/>
  </w:docVars>
  <w:rsids>
    <w:rsidRoot w:val="008B22EE"/>
    <w:rsid w:val="00005555"/>
    <w:rsid w:val="00070877"/>
    <w:rsid w:val="000F1677"/>
    <w:rsid w:val="00211C9D"/>
    <w:rsid w:val="00225222"/>
    <w:rsid w:val="00286967"/>
    <w:rsid w:val="002A4B7D"/>
    <w:rsid w:val="002E6553"/>
    <w:rsid w:val="00357F31"/>
    <w:rsid w:val="00370AAA"/>
    <w:rsid w:val="00387BD9"/>
    <w:rsid w:val="00426BC4"/>
    <w:rsid w:val="00486FDF"/>
    <w:rsid w:val="004F4D8B"/>
    <w:rsid w:val="00517099"/>
    <w:rsid w:val="0059521E"/>
    <w:rsid w:val="005D4DB9"/>
    <w:rsid w:val="005E3757"/>
    <w:rsid w:val="00630940"/>
    <w:rsid w:val="00663C04"/>
    <w:rsid w:val="006C572B"/>
    <w:rsid w:val="006D7BDA"/>
    <w:rsid w:val="006F3712"/>
    <w:rsid w:val="006F378D"/>
    <w:rsid w:val="007100B5"/>
    <w:rsid w:val="007249DB"/>
    <w:rsid w:val="0075126D"/>
    <w:rsid w:val="0075410A"/>
    <w:rsid w:val="00767510"/>
    <w:rsid w:val="007C06F5"/>
    <w:rsid w:val="00893B49"/>
    <w:rsid w:val="008B22EE"/>
    <w:rsid w:val="009029A0"/>
    <w:rsid w:val="0093424C"/>
    <w:rsid w:val="0097017C"/>
    <w:rsid w:val="0099101C"/>
    <w:rsid w:val="00993E64"/>
    <w:rsid w:val="009A7F4A"/>
    <w:rsid w:val="00A20AA6"/>
    <w:rsid w:val="00A630B6"/>
    <w:rsid w:val="00AC2EBF"/>
    <w:rsid w:val="00AF14B3"/>
    <w:rsid w:val="00B13B70"/>
    <w:rsid w:val="00B6069A"/>
    <w:rsid w:val="00B641DF"/>
    <w:rsid w:val="00BC3E27"/>
    <w:rsid w:val="00BC5B9B"/>
    <w:rsid w:val="00C2224E"/>
    <w:rsid w:val="00C470AE"/>
    <w:rsid w:val="00D12B2F"/>
    <w:rsid w:val="00D44E14"/>
    <w:rsid w:val="00D76658"/>
    <w:rsid w:val="00DA7729"/>
    <w:rsid w:val="00DA7EF9"/>
    <w:rsid w:val="00DB14A9"/>
    <w:rsid w:val="00DE31B4"/>
    <w:rsid w:val="00DF6B6C"/>
    <w:rsid w:val="00E43547"/>
    <w:rsid w:val="00EA57D0"/>
    <w:rsid w:val="00EE547A"/>
    <w:rsid w:val="00EE5D53"/>
    <w:rsid w:val="00F31913"/>
    <w:rsid w:val="00F335D1"/>
    <w:rsid w:val="00F66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078284"/>
  <w15:chartTrackingRefBased/>
  <w15:docId w15:val="{60A2849A-CA96-4692-95E0-D4479AEF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4B7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DA772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2A4B7D"/>
    <w:pPr>
      <w:keepNext/>
      <w:ind w:left="720"/>
      <w:outlineLvl w:val="1"/>
    </w:pPr>
    <w:rPr>
      <w:b/>
      <w:i/>
    </w:rPr>
  </w:style>
  <w:style w:type="paragraph" w:styleId="Heading3">
    <w:name w:val="heading 3"/>
    <w:basedOn w:val="Normal"/>
    <w:next w:val="Normal"/>
    <w:link w:val="Heading3Char"/>
    <w:qFormat/>
    <w:rsid w:val="002A4B7D"/>
    <w:pPr>
      <w:keepNext/>
      <w:ind w:left="720"/>
      <w:outlineLvl w:val="2"/>
    </w:pPr>
    <w:rPr>
      <w:b/>
    </w:rPr>
  </w:style>
  <w:style w:type="paragraph" w:styleId="Heading4">
    <w:name w:val="heading 4"/>
    <w:basedOn w:val="Normal"/>
    <w:next w:val="Normal"/>
    <w:link w:val="Heading4Char"/>
    <w:qFormat/>
    <w:rsid w:val="002A4B7D"/>
    <w:pPr>
      <w:keepNext/>
      <w:ind w:left="720"/>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A4B7D"/>
    <w:pPr>
      <w:tabs>
        <w:tab w:val="center" w:pos="4680"/>
        <w:tab w:val="right" w:pos="9360"/>
      </w:tabs>
    </w:pPr>
  </w:style>
  <w:style w:type="character" w:customStyle="1" w:styleId="HeaderChar">
    <w:name w:val="Header Char"/>
    <w:basedOn w:val="DefaultParagraphFont"/>
    <w:link w:val="Header"/>
    <w:uiPriority w:val="99"/>
    <w:rsid w:val="002A4B7D"/>
  </w:style>
  <w:style w:type="paragraph" w:styleId="Footer">
    <w:name w:val="footer"/>
    <w:basedOn w:val="Normal"/>
    <w:link w:val="FooterChar"/>
    <w:uiPriority w:val="99"/>
    <w:unhideWhenUsed/>
    <w:rsid w:val="002A4B7D"/>
    <w:pPr>
      <w:tabs>
        <w:tab w:val="center" w:pos="4680"/>
        <w:tab w:val="right" w:pos="9360"/>
      </w:tabs>
    </w:pPr>
  </w:style>
  <w:style w:type="character" w:customStyle="1" w:styleId="FooterChar">
    <w:name w:val="Footer Char"/>
    <w:basedOn w:val="DefaultParagraphFont"/>
    <w:link w:val="Footer"/>
    <w:uiPriority w:val="99"/>
    <w:rsid w:val="002A4B7D"/>
  </w:style>
  <w:style w:type="character" w:customStyle="1" w:styleId="Heading2Char">
    <w:name w:val="Heading 2 Char"/>
    <w:basedOn w:val="DefaultParagraphFont"/>
    <w:link w:val="Heading2"/>
    <w:rsid w:val="002A4B7D"/>
    <w:rPr>
      <w:rFonts w:ascii="Times New Roman" w:eastAsia="Times New Roman" w:hAnsi="Times New Roman" w:cs="Times New Roman"/>
      <w:b/>
      <w:i/>
      <w:sz w:val="20"/>
      <w:szCs w:val="20"/>
    </w:rPr>
  </w:style>
  <w:style w:type="character" w:customStyle="1" w:styleId="Heading3Char">
    <w:name w:val="Heading 3 Char"/>
    <w:basedOn w:val="DefaultParagraphFont"/>
    <w:link w:val="Heading3"/>
    <w:rsid w:val="002A4B7D"/>
    <w:rPr>
      <w:rFonts w:ascii="Times New Roman" w:eastAsia="Times New Roman" w:hAnsi="Times New Roman" w:cs="Times New Roman"/>
      <w:b/>
      <w:sz w:val="20"/>
      <w:szCs w:val="20"/>
    </w:rPr>
  </w:style>
  <w:style w:type="character" w:customStyle="1" w:styleId="Heading4Char">
    <w:name w:val="Heading 4 Char"/>
    <w:basedOn w:val="DefaultParagraphFont"/>
    <w:link w:val="Heading4"/>
    <w:rsid w:val="002A4B7D"/>
    <w:rPr>
      <w:rFonts w:ascii="Times New Roman" w:eastAsia="Times New Roman" w:hAnsi="Times New Roman" w:cs="Times New Roman"/>
      <w:i/>
      <w:sz w:val="20"/>
      <w:szCs w:val="20"/>
    </w:rPr>
  </w:style>
  <w:style w:type="paragraph" w:styleId="BodyTextIndent2">
    <w:name w:val="Body Text Indent 2"/>
    <w:basedOn w:val="Normal"/>
    <w:link w:val="BodyTextIndent2Char"/>
    <w:rsid w:val="002A4B7D"/>
    <w:pPr>
      <w:ind w:left="360"/>
    </w:pPr>
    <w:rPr>
      <w:rFonts w:ascii="Arial" w:hAnsi="Arial"/>
      <w:spacing w:val="-5"/>
      <w:sz w:val="21"/>
    </w:rPr>
  </w:style>
  <w:style w:type="character" w:customStyle="1" w:styleId="BodyTextIndent2Char">
    <w:name w:val="Body Text Indent 2 Char"/>
    <w:basedOn w:val="DefaultParagraphFont"/>
    <w:link w:val="BodyTextIndent2"/>
    <w:rsid w:val="002A4B7D"/>
    <w:rPr>
      <w:rFonts w:ascii="Arial" w:eastAsia="Times New Roman" w:hAnsi="Arial" w:cs="Times New Roman"/>
      <w:spacing w:val="-5"/>
      <w:sz w:val="21"/>
      <w:szCs w:val="20"/>
    </w:rPr>
  </w:style>
  <w:style w:type="paragraph" w:styleId="TOC1">
    <w:name w:val="toc 1"/>
    <w:basedOn w:val="Normal"/>
    <w:next w:val="Normal"/>
    <w:autoRedefine/>
    <w:semiHidden/>
    <w:rsid w:val="002A4B7D"/>
    <w:pPr>
      <w:spacing w:before="120" w:after="120"/>
    </w:pPr>
    <w:rPr>
      <w:b/>
      <w:caps/>
      <w:spacing w:val="-5"/>
      <w:lang w:val="nl-NL"/>
    </w:rPr>
  </w:style>
  <w:style w:type="paragraph" w:customStyle="1" w:styleId="CM21">
    <w:name w:val="CM21"/>
    <w:basedOn w:val="Normal"/>
    <w:next w:val="Normal"/>
    <w:rsid w:val="002A4B7D"/>
    <w:pPr>
      <w:widowControl w:val="0"/>
      <w:autoSpaceDE w:val="0"/>
      <w:autoSpaceDN w:val="0"/>
      <w:adjustRightInd w:val="0"/>
      <w:spacing w:after="280"/>
    </w:pPr>
    <w:rPr>
      <w:sz w:val="24"/>
      <w:szCs w:val="24"/>
    </w:rPr>
  </w:style>
  <w:style w:type="paragraph" w:styleId="BodyTextIndent">
    <w:name w:val="Body Text Indent"/>
    <w:basedOn w:val="Normal"/>
    <w:link w:val="BodyTextIndentChar"/>
    <w:rsid w:val="002A4B7D"/>
    <w:pPr>
      <w:spacing w:after="120"/>
      <w:ind w:left="360"/>
    </w:pPr>
  </w:style>
  <w:style w:type="character" w:customStyle="1" w:styleId="BodyTextIndentChar">
    <w:name w:val="Body Text Indent Char"/>
    <w:basedOn w:val="DefaultParagraphFont"/>
    <w:link w:val="BodyTextIndent"/>
    <w:rsid w:val="002A4B7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D4D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DB9"/>
    <w:rPr>
      <w:rFonts w:ascii="Segoe UI" w:eastAsia="Times New Roman" w:hAnsi="Segoe UI" w:cs="Segoe UI"/>
      <w:sz w:val="18"/>
      <w:szCs w:val="18"/>
    </w:rPr>
  </w:style>
  <w:style w:type="paragraph" w:styleId="ListParagraph">
    <w:name w:val="List Paragraph"/>
    <w:basedOn w:val="Normal"/>
    <w:uiPriority w:val="34"/>
    <w:qFormat/>
    <w:rsid w:val="00E43547"/>
    <w:pPr>
      <w:spacing w:after="200" w:line="276" w:lineRule="auto"/>
      <w:ind w:left="720"/>
      <w:contextualSpacing/>
    </w:pPr>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DA772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02B43DC6FDDB4285F2E3399EECBE60" ma:contentTypeVersion="11" ma:contentTypeDescription="Create a new document." ma:contentTypeScope="" ma:versionID="0b1abf0625347bc54b5d84842a196491">
  <xsd:schema xmlns:xsd="http://www.w3.org/2001/XMLSchema" xmlns:xs="http://www.w3.org/2001/XMLSchema" xmlns:p="http://schemas.microsoft.com/office/2006/metadata/properties" xmlns:ns2="fb0e9d38-97a8-4c6c-b57e-8f8f1e43c818" xmlns:ns3="f405efde-fbb5-4d5d-a5e3-9ad1c557727d" targetNamespace="http://schemas.microsoft.com/office/2006/metadata/properties" ma:root="true" ma:fieldsID="1d31fd34cfb01e965330dd002efe1434" ns2:_="" ns3:_="">
    <xsd:import namespace="fb0e9d38-97a8-4c6c-b57e-8f8f1e43c818"/>
    <xsd:import namespace="f405efde-fbb5-4d5d-a5e3-9ad1c55772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0e9d38-97a8-4c6c-b57e-8f8f1e43c8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05efde-fbb5-4d5d-a5e3-9ad1c557727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1959C-36CD-44E9-8F95-0FF0810EA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0e9d38-97a8-4c6c-b57e-8f8f1e43c818"/>
    <ds:schemaRef ds:uri="f405efde-fbb5-4d5d-a5e3-9ad1c55772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38ED89-03EC-49F6-8A0C-8DEECD84085B}">
  <ds:schemaRefs>
    <ds:schemaRef ds:uri="http://schemas.microsoft.com/sharepoint/v3/contenttype/forms"/>
  </ds:schemaRefs>
</ds:datastoreItem>
</file>

<file path=customXml/itemProps3.xml><?xml version="1.0" encoding="utf-8"?>
<ds:datastoreItem xmlns:ds="http://schemas.openxmlformats.org/officeDocument/2006/customXml" ds:itemID="{FFC0DD4F-25D0-4A7A-91B7-A3F7D418FFBC}">
  <ds:schemaRefs>
    <ds:schemaRef ds:uri="http://schemas.microsoft.com/office/2006/documentManagement/types"/>
    <ds:schemaRef ds:uri="http://schemas.microsoft.com/office/infopath/2007/PartnerControls"/>
    <ds:schemaRef ds:uri="fb0e9d38-97a8-4c6c-b57e-8f8f1e43c818"/>
    <ds:schemaRef ds:uri="http://purl.org/dc/dcmitype/"/>
    <ds:schemaRef ds:uri="http://schemas.microsoft.com/office/2006/metadata/properties"/>
    <ds:schemaRef ds:uri="http://schemas.openxmlformats.org/package/2006/metadata/core-properties"/>
    <ds:schemaRef ds:uri="http://purl.org/dc/elements/1.1/"/>
    <ds:schemaRef ds:uri="f405efde-fbb5-4d5d-a5e3-9ad1c557727d"/>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azar</dc:creator>
  <cp:keywords/>
  <dc:description/>
  <cp:lastModifiedBy>Jake Mitchell</cp:lastModifiedBy>
  <cp:revision>4</cp:revision>
  <cp:lastPrinted>2013-05-15T18:53:00Z</cp:lastPrinted>
  <dcterms:created xsi:type="dcterms:W3CDTF">2020-03-19T20:11:00Z</dcterms:created>
  <dcterms:modified xsi:type="dcterms:W3CDTF">2020-03-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2B43DC6FDDB4285F2E3399EECBE60</vt:lpwstr>
  </property>
  <property fmtid="{D5CDD505-2E9C-101B-9397-08002B2CF9AE}" pid="3" name="AuthorIds_UIVersion_2048">
    <vt:lpwstr>22</vt:lpwstr>
  </property>
</Properties>
</file>